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BC6644">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73511886"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360B70">
              <w:rPr>
                <w:rFonts w:ascii="Arial" w:hAnsi="Arial" w:cs="Arial"/>
                <w:bCs/>
                <w:noProof/>
                <w:sz w:val="20"/>
                <w:szCs w:val="20"/>
                <w:lang w:val="en-GB" w:eastAsia="en-GB"/>
              </w:rPr>
              <w:t xml:space="preserve"> </w:t>
            </w:r>
            <w:r w:rsidR="00360B70" w:rsidRPr="00901409">
              <w:rPr>
                <w:rFonts w:ascii="Arial" w:hAnsi="Arial" w:cs="Arial"/>
                <w:sz w:val="20"/>
                <w:szCs w:val="20"/>
              </w:rPr>
              <w:t>The template needs to be completed in accordance with the requirements in the Subject Learning Outcomes</w:t>
            </w:r>
            <w:r w:rsidR="00360B70">
              <w:rPr>
                <w:rFonts w:ascii="Arial" w:hAnsi="Arial" w:cs="Arial"/>
                <w:sz w:val="20"/>
                <w:szCs w:val="20"/>
              </w:rPr>
              <w:t>.</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3994515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5C48BB8" w:rsidR="009921A7" w:rsidRPr="006066B9" w:rsidRDefault="00187115" w:rsidP="004D0DF5">
            <w:pPr>
              <w:spacing w:after="0"/>
              <w:jc w:val="center"/>
              <w:rPr>
                <w:rFonts w:ascii="Arial" w:hAnsi="Arial" w:cs="Arial"/>
              </w:rPr>
            </w:pPr>
            <w:r w:rsidRPr="00187115">
              <w:rPr>
                <w:rFonts w:ascii="Arial" w:hAnsi="Arial" w:cs="Arial"/>
              </w:rPr>
              <w:t>Digital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4594C4F" w:rsidR="009921A7" w:rsidRPr="006066B9" w:rsidRDefault="00187115"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89229945" w:edGrp="everyone" w:colFirst="1" w:colLast="1"/>
            <w:permEnd w:id="23994515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E3B4F2D" w:rsidR="009921A7" w:rsidRPr="006066B9" w:rsidRDefault="00187115" w:rsidP="004D0DF5">
            <w:pPr>
              <w:spacing w:after="0"/>
              <w:jc w:val="center"/>
              <w:rPr>
                <w:rFonts w:ascii="Arial" w:hAnsi="Arial" w:cs="Arial"/>
              </w:rPr>
            </w:pPr>
            <w:r>
              <w:rPr>
                <w:rFonts w:ascii="Arial" w:hAnsi="Arial" w:cs="Arial"/>
              </w:rPr>
              <w:t>9200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96BF5AC" w:rsidR="009921A7" w:rsidRPr="006066B9" w:rsidRDefault="002C2C49" w:rsidP="004D0DF5">
            <w:pPr>
              <w:spacing w:after="0"/>
              <w:jc w:val="center"/>
              <w:rPr>
                <w:rFonts w:ascii="Arial" w:hAnsi="Arial" w:cs="Arial"/>
              </w:rPr>
            </w:pPr>
            <w:r>
              <w:rPr>
                <w:rFonts w:ascii="Arial" w:hAnsi="Arial" w:cs="Arial"/>
              </w:rPr>
              <w:t>2</w:t>
            </w:r>
          </w:p>
        </w:tc>
      </w:tr>
      <w:permEnd w:id="28922994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6C5C11B" w:rsidR="009921A7" w:rsidRPr="006066B9" w:rsidRDefault="00956F9F" w:rsidP="009921A7">
            <w:pPr>
              <w:spacing w:after="0"/>
              <w:rPr>
                <w:rFonts w:ascii="Arial" w:hAnsi="Arial" w:cs="Arial"/>
              </w:rPr>
            </w:pPr>
            <w:r w:rsidRPr="00956F9F">
              <w:rPr>
                <w:rFonts w:ascii="Arial" w:hAnsi="Arial" w:cs="Arial"/>
              </w:rPr>
              <w:t>Create a computer program</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DBC824D" w:rsidR="009921A7" w:rsidRPr="006066B9" w:rsidRDefault="002C2C49"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B46DD2D" w:rsidR="005D40BC" w:rsidRPr="006066B9" w:rsidRDefault="00031795" w:rsidP="005D40BC">
            <w:pPr>
              <w:spacing w:after="0"/>
              <w:rPr>
                <w:rFonts w:ascii="Arial" w:hAnsi="Arial" w:cs="Arial"/>
                <w:lang w:val="en-GB"/>
              </w:rPr>
            </w:pPr>
            <w:r w:rsidRPr="00031795">
              <w:rPr>
                <w:rFonts w:ascii="Arial" w:hAnsi="Arial" w:cs="Arial"/>
                <w:lang w:val="en-GB"/>
              </w:rPr>
              <w:t>Create a computer program</w:t>
            </w:r>
            <w:r w:rsidR="004E2F5C">
              <w:rPr>
                <w:rFonts w:ascii="Arial" w:hAnsi="Arial" w:cs="Arial"/>
                <w:lang w:val="en-GB"/>
              </w:rPr>
              <w:t>.</w:t>
            </w:r>
          </w:p>
        </w:tc>
        <w:tc>
          <w:tcPr>
            <w:tcW w:w="4573" w:type="dxa"/>
            <w:gridSpan w:val="6"/>
          </w:tcPr>
          <w:p w14:paraId="1D93F859" w14:textId="389FB188" w:rsidR="005D40BC" w:rsidRPr="006066B9" w:rsidRDefault="00031795" w:rsidP="005D40BC">
            <w:pPr>
              <w:spacing w:after="0"/>
              <w:rPr>
                <w:rFonts w:ascii="Arial" w:hAnsi="Arial" w:cs="Arial"/>
                <w:lang w:val="en-GB"/>
              </w:rPr>
            </w:pPr>
            <w:r w:rsidRPr="00031795">
              <w:rPr>
                <w:rFonts w:ascii="Arial" w:hAnsi="Arial" w:cs="Arial"/>
                <w:lang w:val="en-GB"/>
              </w:rPr>
              <w:t>Create a well-structured computer program</w:t>
            </w:r>
            <w:r w:rsidR="004E2F5C">
              <w:rPr>
                <w:rFonts w:ascii="Arial" w:hAnsi="Arial" w:cs="Arial"/>
                <w:lang w:val="en-GB"/>
              </w:rPr>
              <w:t>.</w:t>
            </w:r>
          </w:p>
        </w:tc>
        <w:tc>
          <w:tcPr>
            <w:tcW w:w="5066" w:type="dxa"/>
            <w:gridSpan w:val="3"/>
          </w:tcPr>
          <w:p w14:paraId="50AB3FEE" w14:textId="616A925C" w:rsidR="005D40BC" w:rsidRPr="006066B9" w:rsidRDefault="00031795" w:rsidP="005D40BC">
            <w:pPr>
              <w:spacing w:after="0"/>
              <w:rPr>
                <w:rFonts w:ascii="Arial" w:hAnsi="Arial" w:cs="Arial"/>
                <w:lang w:val="en-GB"/>
              </w:rPr>
            </w:pPr>
            <w:r w:rsidRPr="00031795">
              <w:rPr>
                <w:rFonts w:ascii="Arial" w:hAnsi="Arial" w:cs="Arial"/>
                <w:lang w:val="en-GB"/>
              </w:rPr>
              <w:t xml:space="preserve">Create a </w:t>
            </w:r>
            <w:r>
              <w:rPr>
                <w:rFonts w:ascii="Arial" w:hAnsi="Arial" w:cs="Arial"/>
                <w:lang w:val="en-GB"/>
              </w:rPr>
              <w:t xml:space="preserve">flexible and </w:t>
            </w:r>
            <w:r w:rsidR="00996CD7">
              <w:rPr>
                <w:rFonts w:ascii="Arial" w:hAnsi="Arial" w:cs="Arial"/>
                <w:lang w:val="en-GB"/>
              </w:rPr>
              <w:t>robust</w:t>
            </w:r>
            <w:r w:rsidRPr="00031795">
              <w:rPr>
                <w:rFonts w:ascii="Arial" w:hAnsi="Arial" w:cs="Arial"/>
                <w:lang w:val="en-GB"/>
              </w:rPr>
              <w:t xml:space="preserve"> computer program</w:t>
            </w:r>
            <w:r w:rsidR="004E2F5C">
              <w:rPr>
                <w:rFonts w:ascii="Arial" w:hAnsi="Arial" w:cs="Arial"/>
                <w:lang w:val="en-GB"/>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001506" w:rsidRPr="006066B9" w14:paraId="6CECBD97" w14:textId="77777777" w:rsidTr="005B2BED">
        <w:trPr>
          <w:trHeight w:val="289"/>
        </w:trPr>
        <w:tc>
          <w:tcPr>
            <w:tcW w:w="4565" w:type="dxa"/>
            <w:gridSpan w:val="6"/>
            <w:shd w:val="clear" w:color="auto" w:fill="auto"/>
          </w:tcPr>
          <w:p w14:paraId="243FA06F" w14:textId="2C5AD1C9" w:rsidR="00001506" w:rsidRPr="00001506" w:rsidRDefault="00001506" w:rsidP="00001506">
            <w:pPr>
              <w:spacing w:after="0"/>
              <w:rPr>
                <w:rFonts w:ascii="Arial" w:hAnsi="Arial" w:cs="Arial"/>
              </w:rPr>
            </w:pPr>
            <w:permStart w:id="1261203398" w:edGrp="everyone" w:colFirst="1" w:colLast="1"/>
            <w:permStart w:id="1341026233" w:edGrp="everyone" w:colFirst="4" w:colLast="4"/>
            <w:permStart w:id="1048323679" w:edGrp="everyone" w:colFirst="5" w:colLast="5"/>
            <w:r w:rsidRPr="00001506">
              <w:rPr>
                <w:rFonts w:ascii="Arial" w:hAnsi="Arial" w:cs="Arial"/>
              </w:rPr>
              <w:t>Use a suitable programming language to construct a program that performs a specified task.</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106A265" w:rsidR="00001506" w:rsidRPr="006066B9" w:rsidRDefault="00001506" w:rsidP="005B2BE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D21BEE0" w:rsidR="00001506" w:rsidRPr="006066B9" w:rsidRDefault="00001506" w:rsidP="005B2BED">
            <w:pPr>
              <w:spacing w:after="0"/>
              <w:jc w:val="center"/>
              <w:rPr>
                <w:rFonts w:ascii="Arial" w:hAnsi="Arial" w:cs="Arial"/>
              </w:rPr>
            </w:pPr>
          </w:p>
        </w:tc>
        <w:tc>
          <w:tcPr>
            <w:tcW w:w="992" w:type="dxa"/>
            <w:shd w:val="clear" w:color="auto" w:fill="BFBFBF" w:themeFill="background1" w:themeFillShade="BF"/>
            <w:vAlign w:val="center"/>
          </w:tcPr>
          <w:p w14:paraId="346A3538" w14:textId="062AF544" w:rsidR="00001506" w:rsidRPr="006066B9" w:rsidRDefault="00001506" w:rsidP="005B2BED">
            <w:pPr>
              <w:spacing w:after="0"/>
              <w:jc w:val="center"/>
              <w:rPr>
                <w:rFonts w:ascii="Arial" w:hAnsi="Arial" w:cs="Arial"/>
              </w:rPr>
            </w:pPr>
          </w:p>
        </w:tc>
        <w:tc>
          <w:tcPr>
            <w:tcW w:w="4394" w:type="dxa"/>
            <w:gridSpan w:val="3"/>
            <w:shd w:val="clear" w:color="auto" w:fill="auto"/>
          </w:tcPr>
          <w:p w14:paraId="69886960" w14:textId="11CCFB0A" w:rsidR="00001506" w:rsidRPr="006066B9" w:rsidRDefault="00001506" w:rsidP="00001506">
            <w:pPr>
              <w:spacing w:after="0"/>
              <w:rPr>
                <w:rFonts w:ascii="Arial" w:hAnsi="Arial" w:cs="Arial"/>
                <w:highlight w:val="black"/>
              </w:rPr>
            </w:pPr>
          </w:p>
        </w:tc>
        <w:tc>
          <w:tcPr>
            <w:tcW w:w="3260" w:type="dxa"/>
            <w:gridSpan w:val="2"/>
            <w:shd w:val="clear" w:color="auto" w:fill="auto"/>
          </w:tcPr>
          <w:p w14:paraId="313F8562" w14:textId="77777777" w:rsidR="00001506" w:rsidRPr="006066B9" w:rsidRDefault="00001506" w:rsidP="00001506">
            <w:pPr>
              <w:spacing w:after="0"/>
              <w:rPr>
                <w:rFonts w:ascii="Arial" w:hAnsi="Arial" w:cs="Arial"/>
                <w:highlight w:val="black"/>
              </w:rPr>
            </w:pPr>
          </w:p>
        </w:tc>
      </w:tr>
      <w:tr w:rsidR="00001506" w:rsidRPr="006066B9" w14:paraId="181FEB02" w14:textId="77777777" w:rsidTr="005B2BED">
        <w:trPr>
          <w:trHeight w:val="289"/>
        </w:trPr>
        <w:tc>
          <w:tcPr>
            <w:tcW w:w="4565" w:type="dxa"/>
            <w:gridSpan w:val="6"/>
            <w:shd w:val="clear" w:color="auto" w:fill="auto"/>
          </w:tcPr>
          <w:p w14:paraId="51324483" w14:textId="332ED1EE" w:rsidR="00001506" w:rsidRPr="00001506" w:rsidRDefault="00001506" w:rsidP="00001506">
            <w:pPr>
              <w:spacing w:after="0"/>
              <w:rPr>
                <w:rFonts w:ascii="Arial" w:hAnsi="Arial" w:cs="Arial"/>
              </w:rPr>
            </w:pPr>
            <w:permStart w:id="132277474" w:edGrp="everyone" w:colFirst="1" w:colLast="1"/>
            <w:permStart w:id="821649972" w:edGrp="everyone" w:colFirst="4" w:colLast="4"/>
            <w:permStart w:id="1169231383" w:edGrp="everyone" w:colFirst="5" w:colLast="5"/>
            <w:permEnd w:id="1261203398"/>
            <w:permEnd w:id="1341026233"/>
            <w:permEnd w:id="1048323679"/>
            <w:r w:rsidRPr="00001506">
              <w:rPr>
                <w:rFonts w:ascii="Arial" w:hAnsi="Arial" w:cs="Arial"/>
              </w:rPr>
              <w:t>Test and debug the program to ensure it works on expected case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F54B321" w:rsidR="00001506" w:rsidRPr="006066B9" w:rsidRDefault="00001506" w:rsidP="005B2BE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E00FB5F" w:rsidR="00001506" w:rsidRPr="006066B9" w:rsidRDefault="00001506" w:rsidP="005B2BED">
            <w:pPr>
              <w:spacing w:after="0"/>
              <w:jc w:val="center"/>
              <w:rPr>
                <w:rFonts w:ascii="Arial" w:hAnsi="Arial" w:cs="Arial"/>
              </w:rPr>
            </w:pPr>
          </w:p>
        </w:tc>
        <w:tc>
          <w:tcPr>
            <w:tcW w:w="992" w:type="dxa"/>
            <w:shd w:val="clear" w:color="auto" w:fill="BFBFBF" w:themeFill="background1" w:themeFillShade="BF"/>
            <w:vAlign w:val="center"/>
          </w:tcPr>
          <w:p w14:paraId="6E98A0C7" w14:textId="5C1D3FBB" w:rsidR="00001506" w:rsidRPr="006066B9" w:rsidRDefault="00001506" w:rsidP="005B2BED">
            <w:pPr>
              <w:spacing w:after="0"/>
              <w:jc w:val="center"/>
              <w:rPr>
                <w:rFonts w:ascii="Arial" w:hAnsi="Arial" w:cs="Arial"/>
              </w:rPr>
            </w:pPr>
          </w:p>
        </w:tc>
        <w:tc>
          <w:tcPr>
            <w:tcW w:w="4394" w:type="dxa"/>
            <w:gridSpan w:val="3"/>
            <w:shd w:val="clear" w:color="auto" w:fill="auto"/>
          </w:tcPr>
          <w:p w14:paraId="705CDCD7" w14:textId="77777777" w:rsidR="00001506" w:rsidRPr="006066B9" w:rsidRDefault="00001506" w:rsidP="00001506">
            <w:pPr>
              <w:spacing w:after="0"/>
              <w:rPr>
                <w:rFonts w:ascii="Arial" w:hAnsi="Arial" w:cs="Arial"/>
                <w:highlight w:val="black"/>
              </w:rPr>
            </w:pPr>
          </w:p>
        </w:tc>
        <w:tc>
          <w:tcPr>
            <w:tcW w:w="3260" w:type="dxa"/>
            <w:gridSpan w:val="2"/>
            <w:shd w:val="clear" w:color="auto" w:fill="auto"/>
          </w:tcPr>
          <w:p w14:paraId="35910956" w14:textId="77777777" w:rsidR="00001506" w:rsidRPr="006066B9" w:rsidRDefault="00001506" w:rsidP="00001506">
            <w:pPr>
              <w:spacing w:after="0"/>
              <w:rPr>
                <w:rFonts w:ascii="Arial" w:hAnsi="Arial" w:cs="Arial"/>
                <w:highlight w:val="black"/>
              </w:rPr>
            </w:pPr>
          </w:p>
        </w:tc>
      </w:tr>
      <w:tr w:rsidR="00001506" w:rsidRPr="006066B9" w14:paraId="4DDE878E" w14:textId="77777777" w:rsidTr="005B2BED">
        <w:trPr>
          <w:trHeight w:val="289"/>
        </w:trPr>
        <w:tc>
          <w:tcPr>
            <w:tcW w:w="4565" w:type="dxa"/>
            <w:gridSpan w:val="6"/>
            <w:shd w:val="clear" w:color="auto" w:fill="auto"/>
          </w:tcPr>
          <w:p w14:paraId="1B875923" w14:textId="26385CFF" w:rsidR="00001506" w:rsidRPr="00001506" w:rsidRDefault="00001506" w:rsidP="00001506">
            <w:pPr>
              <w:spacing w:after="0"/>
              <w:rPr>
                <w:rFonts w:ascii="Arial" w:hAnsi="Arial" w:cs="Arial"/>
              </w:rPr>
            </w:pPr>
            <w:permStart w:id="1831996719" w:edGrp="everyone" w:colFirst="1" w:colLast="1"/>
            <w:permStart w:id="1584617967" w:edGrp="everyone" w:colFirst="4" w:colLast="4"/>
            <w:permStart w:id="1164653159" w:edGrp="everyone" w:colFirst="5" w:colLast="5"/>
            <w:permEnd w:id="132277474"/>
            <w:permEnd w:id="821649972"/>
            <w:permEnd w:id="1169231383"/>
            <w:r w:rsidRPr="00001506">
              <w:rPr>
                <w:rFonts w:ascii="Arial" w:hAnsi="Arial" w:cs="Arial"/>
              </w:rPr>
              <w:t>Document the program with comment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C3E2798" w:rsidR="00001506" w:rsidRPr="006066B9" w:rsidRDefault="00001506" w:rsidP="005B2BE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98DF9C1" w:rsidR="00001506" w:rsidRPr="006066B9" w:rsidRDefault="00001506" w:rsidP="005B2BED">
            <w:pPr>
              <w:spacing w:after="0"/>
              <w:jc w:val="center"/>
              <w:rPr>
                <w:rFonts w:ascii="Arial" w:hAnsi="Arial" w:cs="Arial"/>
              </w:rPr>
            </w:pPr>
          </w:p>
        </w:tc>
        <w:tc>
          <w:tcPr>
            <w:tcW w:w="992" w:type="dxa"/>
            <w:shd w:val="clear" w:color="auto" w:fill="BFBFBF" w:themeFill="background1" w:themeFillShade="BF"/>
            <w:vAlign w:val="center"/>
          </w:tcPr>
          <w:p w14:paraId="7EE95730" w14:textId="570B9BAB" w:rsidR="00001506" w:rsidRPr="006066B9" w:rsidRDefault="00001506" w:rsidP="005B2BED">
            <w:pPr>
              <w:spacing w:after="0"/>
              <w:jc w:val="center"/>
              <w:rPr>
                <w:rFonts w:ascii="Arial" w:hAnsi="Arial" w:cs="Arial"/>
              </w:rPr>
            </w:pPr>
          </w:p>
        </w:tc>
        <w:tc>
          <w:tcPr>
            <w:tcW w:w="4394" w:type="dxa"/>
            <w:gridSpan w:val="3"/>
            <w:shd w:val="clear" w:color="auto" w:fill="auto"/>
          </w:tcPr>
          <w:p w14:paraId="58C2CF43" w14:textId="77777777" w:rsidR="00001506" w:rsidRPr="006066B9" w:rsidRDefault="00001506" w:rsidP="00001506">
            <w:pPr>
              <w:spacing w:after="0"/>
              <w:rPr>
                <w:rFonts w:ascii="Arial" w:hAnsi="Arial" w:cs="Arial"/>
                <w:highlight w:val="black"/>
              </w:rPr>
            </w:pPr>
          </w:p>
        </w:tc>
        <w:tc>
          <w:tcPr>
            <w:tcW w:w="3260" w:type="dxa"/>
            <w:gridSpan w:val="2"/>
            <w:shd w:val="clear" w:color="auto" w:fill="auto"/>
          </w:tcPr>
          <w:p w14:paraId="44961CE0" w14:textId="77777777" w:rsidR="00001506" w:rsidRPr="006066B9" w:rsidRDefault="00001506" w:rsidP="00001506">
            <w:pPr>
              <w:spacing w:after="0"/>
              <w:rPr>
                <w:rFonts w:ascii="Arial" w:hAnsi="Arial" w:cs="Arial"/>
                <w:highlight w:val="black"/>
              </w:rPr>
            </w:pPr>
          </w:p>
        </w:tc>
      </w:tr>
      <w:tr w:rsidR="00AB10B3" w:rsidRPr="006066B9" w14:paraId="109077FF" w14:textId="77777777" w:rsidTr="005B2BED">
        <w:trPr>
          <w:trHeight w:val="289"/>
        </w:trPr>
        <w:tc>
          <w:tcPr>
            <w:tcW w:w="4565" w:type="dxa"/>
            <w:gridSpan w:val="6"/>
            <w:shd w:val="clear" w:color="auto" w:fill="auto"/>
          </w:tcPr>
          <w:p w14:paraId="6D0325AE" w14:textId="4F28EB5B" w:rsidR="00AB10B3" w:rsidRPr="00AB10B3" w:rsidRDefault="00AB10B3" w:rsidP="00AB10B3">
            <w:pPr>
              <w:spacing w:after="0"/>
              <w:rPr>
                <w:rFonts w:ascii="Arial" w:hAnsi="Arial" w:cs="Arial"/>
              </w:rPr>
            </w:pPr>
            <w:permStart w:id="7408176" w:edGrp="everyone" w:colFirst="2" w:colLast="2"/>
            <w:permStart w:id="65823470" w:edGrp="everyone" w:colFirst="4" w:colLast="4"/>
            <w:permStart w:id="1116871763" w:edGrp="everyone" w:colFirst="5" w:colLast="5"/>
            <w:permEnd w:id="1831996719"/>
            <w:permEnd w:id="1584617967"/>
            <w:permEnd w:id="1164653159"/>
            <w:r w:rsidRPr="00AB10B3">
              <w:rPr>
                <w:rFonts w:ascii="Arial" w:hAnsi="Arial" w:cs="Arial"/>
              </w:rPr>
              <w:t>Use succinct and descriptive variable names.</w:t>
            </w:r>
          </w:p>
        </w:tc>
        <w:tc>
          <w:tcPr>
            <w:tcW w:w="992" w:type="dxa"/>
            <w:gridSpan w:val="3"/>
            <w:shd w:val="clear" w:color="auto" w:fill="BFBFBF" w:themeFill="background1" w:themeFillShade="BF"/>
            <w:vAlign w:val="center"/>
          </w:tcPr>
          <w:p w14:paraId="2CC96EE9" w14:textId="6DDCEFBD" w:rsidR="00AB10B3" w:rsidRPr="006066B9" w:rsidRDefault="00AB10B3" w:rsidP="005B2BED">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793E1D1" w:rsidR="00AB10B3" w:rsidRPr="006066B9" w:rsidRDefault="00AB10B3" w:rsidP="005B2BED">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DB85EEA" w:rsidR="00AB10B3" w:rsidRPr="006066B9" w:rsidRDefault="00AB10B3" w:rsidP="005B2BED">
            <w:pPr>
              <w:spacing w:after="0"/>
              <w:jc w:val="center"/>
              <w:rPr>
                <w:rFonts w:ascii="Arial" w:hAnsi="Arial" w:cs="Arial"/>
              </w:rPr>
            </w:pPr>
          </w:p>
        </w:tc>
        <w:tc>
          <w:tcPr>
            <w:tcW w:w="4394" w:type="dxa"/>
            <w:gridSpan w:val="3"/>
            <w:shd w:val="clear" w:color="auto" w:fill="auto"/>
          </w:tcPr>
          <w:p w14:paraId="0E5FB77B" w14:textId="77777777" w:rsidR="00AB10B3" w:rsidRPr="006066B9" w:rsidRDefault="00AB10B3" w:rsidP="00AB10B3">
            <w:pPr>
              <w:spacing w:after="0"/>
              <w:rPr>
                <w:rFonts w:ascii="Arial" w:hAnsi="Arial" w:cs="Arial"/>
                <w:highlight w:val="black"/>
              </w:rPr>
            </w:pPr>
          </w:p>
        </w:tc>
        <w:tc>
          <w:tcPr>
            <w:tcW w:w="3260" w:type="dxa"/>
            <w:gridSpan w:val="2"/>
            <w:shd w:val="clear" w:color="auto" w:fill="auto"/>
          </w:tcPr>
          <w:p w14:paraId="090E9C57" w14:textId="77777777" w:rsidR="00AB10B3" w:rsidRPr="006066B9" w:rsidRDefault="00AB10B3" w:rsidP="00AB10B3">
            <w:pPr>
              <w:spacing w:after="0"/>
              <w:rPr>
                <w:rFonts w:ascii="Arial" w:hAnsi="Arial" w:cs="Arial"/>
                <w:highlight w:val="black"/>
              </w:rPr>
            </w:pPr>
          </w:p>
        </w:tc>
      </w:tr>
      <w:tr w:rsidR="00AB10B3" w:rsidRPr="006066B9" w14:paraId="0A320308" w14:textId="77777777" w:rsidTr="005B2BED">
        <w:trPr>
          <w:trHeight w:val="289"/>
        </w:trPr>
        <w:tc>
          <w:tcPr>
            <w:tcW w:w="4565" w:type="dxa"/>
            <w:gridSpan w:val="6"/>
            <w:shd w:val="clear" w:color="auto" w:fill="auto"/>
          </w:tcPr>
          <w:p w14:paraId="11582291" w14:textId="6FD9E902" w:rsidR="00AB10B3" w:rsidRPr="00AB10B3" w:rsidRDefault="00AB10B3" w:rsidP="00AB10B3">
            <w:pPr>
              <w:spacing w:after="0"/>
              <w:rPr>
                <w:rFonts w:ascii="Arial" w:hAnsi="Arial" w:cs="Arial"/>
              </w:rPr>
            </w:pPr>
            <w:permStart w:id="198069286" w:edGrp="everyone" w:colFirst="2" w:colLast="2"/>
            <w:permStart w:id="121834105" w:edGrp="everyone" w:colFirst="4" w:colLast="4"/>
            <w:permStart w:id="946681707" w:edGrp="everyone" w:colFirst="5" w:colLast="5"/>
            <w:permEnd w:id="7408176"/>
            <w:permEnd w:id="65823470"/>
            <w:permEnd w:id="1116871763"/>
            <w:r w:rsidRPr="00AB10B3">
              <w:rPr>
                <w:rFonts w:ascii="Arial" w:hAnsi="Arial" w:cs="Arial"/>
              </w:rPr>
              <w:t>Document the program with comments that clarify the purpose of code sections.</w:t>
            </w:r>
          </w:p>
        </w:tc>
        <w:tc>
          <w:tcPr>
            <w:tcW w:w="992" w:type="dxa"/>
            <w:gridSpan w:val="3"/>
            <w:shd w:val="clear" w:color="auto" w:fill="BFBFBF" w:themeFill="background1" w:themeFillShade="BF"/>
            <w:vAlign w:val="center"/>
          </w:tcPr>
          <w:p w14:paraId="7D32DF9A" w14:textId="7D4859AD" w:rsidR="00AB10B3" w:rsidRPr="006066B9" w:rsidRDefault="00AB10B3" w:rsidP="005B2BED">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3BD8E018" w:rsidR="00AB10B3" w:rsidRPr="006066B9" w:rsidRDefault="00AB10B3" w:rsidP="005B2BED">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93D178C" w:rsidR="00AB10B3" w:rsidRPr="006066B9" w:rsidRDefault="00AB10B3" w:rsidP="005B2BED">
            <w:pPr>
              <w:spacing w:after="0"/>
              <w:jc w:val="center"/>
              <w:rPr>
                <w:rFonts w:ascii="Arial" w:hAnsi="Arial" w:cs="Arial"/>
              </w:rPr>
            </w:pPr>
          </w:p>
        </w:tc>
        <w:tc>
          <w:tcPr>
            <w:tcW w:w="4394" w:type="dxa"/>
            <w:gridSpan w:val="3"/>
            <w:shd w:val="clear" w:color="auto" w:fill="auto"/>
          </w:tcPr>
          <w:p w14:paraId="48FF8BB3" w14:textId="77777777" w:rsidR="00AB10B3" w:rsidRPr="006066B9" w:rsidRDefault="00AB10B3" w:rsidP="00AB10B3">
            <w:pPr>
              <w:spacing w:after="0"/>
              <w:rPr>
                <w:rFonts w:ascii="Arial" w:hAnsi="Arial" w:cs="Arial"/>
                <w:highlight w:val="black"/>
              </w:rPr>
            </w:pPr>
          </w:p>
        </w:tc>
        <w:tc>
          <w:tcPr>
            <w:tcW w:w="3260" w:type="dxa"/>
            <w:gridSpan w:val="2"/>
            <w:shd w:val="clear" w:color="auto" w:fill="auto"/>
          </w:tcPr>
          <w:p w14:paraId="0E9F23ED" w14:textId="77777777" w:rsidR="00AB10B3" w:rsidRPr="006066B9" w:rsidRDefault="00AB10B3" w:rsidP="00AB10B3">
            <w:pPr>
              <w:spacing w:after="0"/>
              <w:rPr>
                <w:rFonts w:ascii="Arial" w:hAnsi="Arial" w:cs="Arial"/>
                <w:highlight w:val="black"/>
              </w:rPr>
            </w:pPr>
          </w:p>
        </w:tc>
      </w:tr>
      <w:tr w:rsidR="00AB10B3" w:rsidRPr="006066B9" w14:paraId="78E26457" w14:textId="77777777" w:rsidTr="005B2BED">
        <w:trPr>
          <w:trHeight w:val="289"/>
        </w:trPr>
        <w:tc>
          <w:tcPr>
            <w:tcW w:w="4565" w:type="dxa"/>
            <w:gridSpan w:val="6"/>
            <w:shd w:val="clear" w:color="auto" w:fill="auto"/>
          </w:tcPr>
          <w:p w14:paraId="3BAB0BC5" w14:textId="15CCE199" w:rsidR="00AB10B3" w:rsidRPr="00AB10B3" w:rsidRDefault="00AB10B3" w:rsidP="00AB10B3">
            <w:pPr>
              <w:spacing w:after="0"/>
              <w:rPr>
                <w:rFonts w:ascii="Arial" w:hAnsi="Arial" w:cs="Arial"/>
              </w:rPr>
            </w:pPr>
            <w:permStart w:id="2080178945" w:edGrp="everyone" w:colFirst="2" w:colLast="2"/>
            <w:permStart w:id="1544447581" w:edGrp="everyone" w:colFirst="4" w:colLast="4"/>
            <w:permStart w:id="2089437458" w:edGrp="everyone" w:colFirst="5" w:colLast="5"/>
            <w:permEnd w:id="198069286"/>
            <w:permEnd w:id="121834105"/>
            <w:permEnd w:id="946681707"/>
            <w:r w:rsidRPr="00AB10B3">
              <w:rPr>
                <w:rFonts w:ascii="Arial" w:hAnsi="Arial" w:cs="Arial"/>
              </w:rPr>
              <w:t>Test and debug the program to ensure it works on expected and boundary cases.</w:t>
            </w:r>
          </w:p>
        </w:tc>
        <w:tc>
          <w:tcPr>
            <w:tcW w:w="992" w:type="dxa"/>
            <w:gridSpan w:val="3"/>
            <w:shd w:val="clear" w:color="auto" w:fill="BFBFBF" w:themeFill="background1" w:themeFillShade="BF"/>
            <w:vAlign w:val="center"/>
          </w:tcPr>
          <w:p w14:paraId="2BEF5172" w14:textId="6FA8FCBC" w:rsidR="00AB10B3" w:rsidRPr="006066B9" w:rsidRDefault="00AB10B3" w:rsidP="005B2BED">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6D8B5195" w:rsidR="00AB10B3" w:rsidRPr="006066B9" w:rsidRDefault="00AB10B3" w:rsidP="005B2BED">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3E796C7A" w:rsidR="00AB10B3" w:rsidRPr="006066B9" w:rsidRDefault="00AB10B3" w:rsidP="005B2BED">
            <w:pPr>
              <w:spacing w:after="0"/>
              <w:jc w:val="center"/>
              <w:rPr>
                <w:rFonts w:ascii="Arial" w:hAnsi="Arial" w:cs="Arial"/>
              </w:rPr>
            </w:pPr>
          </w:p>
        </w:tc>
        <w:tc>
          <w:tcPr>
            <w:tcW w:w="4394" w:type="dxa"/>
            <w:gridSpan w:val="3"/>
            <w:shd w:val="clear" w:color="auto" w:fill="auto"/>
          </w:tcPr>
          <w:p w14:paraId="28C1208E" w14:textId="77777777" w:rsidR="00AB10B3" w:rsidRPr="006066B9" w:rsidRDefault="00AB10B3" w:rsidP="00AB10B3">
            <w:pPr>
              <w:spacing w:after="0"/>
              <w:rPr>
                <w:rFonts w:ascii="Arial" w:hAnsi="Arial" w:cs="Arial"/>
                <w:highlight w:val="black"/>
              </w:rPr>
            </w:pPr>
          </w:p>
        </w:tc>
        <w:tc>
          <w:tcPr>
            <w:tcW w:w="3260" w:type="dxa"/>
            <w:gridSpan w:val="2"/>
            <w:shd w:val="clear" w:color="auto" w:fill="auto"/>
          </w:tcPr>
          <w:p w14:paraId="140AAED9" w14:textId="77777777" w:rsidR="00AB10B3" w:rsidRPr="006066B9" w:rsidRDefault="00AB10B3" w:rsidP="00AB10B3">
            <w:pPr>
              <w:spacing w:after="0"/>
              <w:rPr>
                <w:rFonts w:ascii="Arial" w:hAnsi="Arial" w:cs="Arial"/>
                <w:highlight w:val="black"/>
              </w:rPr>
            </w:pPr>
          </w:p>
        </w:tc>
      </w:tr>
      <w:tr w:rsidR="00AB10B3" w:rsidRPr="006066B9" w14:paraId="16F17957" w14:textId="77777777" w:rsidTr="005B2BED">
        <w:trPr>
          <w:trHeight w:val="289"/>
        </w:trPr>
        <w:tc>
          <w:tcPr>
            <w:tcW w:w="4565" w:type="dxa"/>
            <w:gridSpan w:val="6"/>
            <w:shd w:val="clear" w:color="auto" w:fill="auto"/>
          </w:tcPr>
          <w:p w14:paraId="5AF1B5ED" w14:textId="74F5DE0F" w:rsidR="00AB10B3" w:rsidRPr="00AB10B3" w:rsidRDefault="00AB10B3" w:rsidP="00AB10B3">
            <w:pPr>
              <w:spacing w:after="0"/>
              <w:rPr>
                <w:rFonts w:ascii="Arial" w:hAnsi="Arial" w:cs="Arial"/>
              </w:rPr>
            </w:pPr>
            <w:permStart w:id="191656800" w:edGrp="everyone" w:colFirst="3" w:colLast="3"/>
            <w:permStart w:id="1888296420" w:edGrp="everyone" w:colFirst="4" w:colLast="4"/>
            <w:permStart w:id="1629368388" w:edGrp="everyone" w:colFirst="5" w:colLast="5"/>
            <w:permEnd w:id="2080178945"/>
            <w:permEnd w:id="1544447581"/>
            <w:permEnd w:id="2089437458"/>
            <w:r w:rsidRPr="00AB10B3">
              <w:rPr>
                <w:rFonts w:ascii="Arial" w:hAnsi="Arial" w:cs="Arial"/>
              </w:rPr>
              <w:t>Use conditions and control structures effectively.</w:t>
            </w:r>
          </w:p>
        </w:tc>
        <w:tc>
          <w:tcPr>
            <w:tcW w:w="992" w:type="dxa"/>
            <w:gridSpan w:val="3"/>
            <w:shd w:val="clear" w:color="auto" w:fill="BFBFBF" w:themeFill="background1" w:themeFillShade="BF"/>
            <w:vAlign w:val="center"/>
          </w:tcPr>
          <w:p w14:paraId="05DD1AD2" w14:textId="6084C363" w:rsidR="00AB10B3" w:rsidRDefault="00AB10B3" w:rsidP="005B2BED">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76B30DFE" w:rsidR="00AB10B3" w:rsidRDefault="00AB10B3" w:rsidP="005B2BED">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4384753" w14:textId="4CDE0E80" w:rsidR="00AB10B3" w:rsidRDefault="00AB10B3" w:rsidP="005B2BED">
                <w:pPr>
                  <w:spacing w:after="0"/>
                  <w:jc w:val="center"/>
                  <w:rPr>
                    <w:rFonts w:ascii="Arial" w:hAnsi="Arial" w:cs="Arial"/>
                  </w:rPr>
                </w:pPr>
                <w:r w:rsidRPr="00F85D58">
                  <w:rPr>
                    <w:rFonts w:ascii="MS Gothic" w:eastAsia="MS Gothic" w:hAnsi="MS Gothic" w:cs="Arial" w:hint="eastAsia"/>
                  </w:rPr>
                  <w:t>☐</w:t>
                </w:r>
              </w:p>
            </w:tc>
          </w:sdtContent>
        </w:sdt>
        <w:tc>
          <w:tcPr>
            <w:tcW w:w="4394" w:type="dxa"/>
            <w:gridSpan w:val="3"/>
            <w:shd w:val="clear" w:color="auto" w:fill="auto"/>
          </w:tcPr>
          <w:p w14:paraId="3E151B23" w14:textId="77777777" w:rsidR="00AB10B3" w:rsidRPr="006066B9" w:rsidRDefault="00AB10B3" w:rsidP="00AB10B3">
            <w:pPr>
              <w:spacing w:after="0"/>
              <w:rPr>
                <w:rFonts w:ascii="Arial" w:hAnsi="Arial" w:cs="Arial"/>
                <w:highlight w:val="black"/>
              </w:rPr>
            </w:pPr>
          </w:p>
        </w:tc>
        <w:tc>
          <w:tcPr>
            <w:tcW w:w="3260" w:type="dxa"/>
            <w:gridSpan w:val="2"/>
            <w:shd w:val="clear" w:color="auto" w:fill="auto"/>
          </w:tcPr>
          <w:p w14:paraId="4ABEDB57" w14:textId="77777777" w:rsidR="00AB10B3" w:rsidRPr="006066B9" w:rsidRDefault="00AB10B3" w:rsidP="00AB10B3">
            <w:pPr>
              <w:spacing w:after="0"/>
              <w:rPr>
                <w:rFonts w:ascii="Arial" w:hAnsi="Arial" w:cs="Arial"/>
                <w:highlight w:val="black"/>
              </w:rPr>
            </w:pPr>
          </w:p>
        </w:tc>
      </w:tr>
      <w:tr w:rsidR="00AB10B3" w:rsidRPr="006066B9" w14:paraId="3B8445E4" w14:textId="77777777" w:rsidTr="005B2BED">
        <w:trPr>
          <w:trHeight w:val="289"/>
        </w:trPr>
        <w:tc>
          <w:tcPr>
            <w:tcW w:w="4565" w:type="dxa"/>
            <w:gridSpan w:val="6"/>
            <w:shd w:val="clear" w:color="auto" w:fill="auto"/>
          </w:tcPr>
          <w:p w14:paraId="32B1E3AF" w14:textId="1754D03A" w:rsidR="00AB10B3" w:rsidRPr="00AB10B3" w:rsidRDefault="00AB10B3" w:rsidP="00AB10B3">
            <w:pPr>
              <w:spacing w:after="0"/>
              <w:rPr>
                <w:rFonts w:ascii="Arial" w:hAnsi="Arial" w:cs="Arial"/>
              </w:rPr>
            </w:pPr>
            <w:permStart w:id="294024303" w:edGrp="everyone" w:colFirst="3" w:colLast="3"/>
            <w:permStart w:id="1405815806" w:edGrp="everyone" w:colFirst="4" w:colLast="4"/>
            <w:permStart w:id="1502959433" w:edGrp="everyone" w:colFirst="5" w:colLast="5"/>
            <w:permEnd w:id="191656800"/>
            <w:permEnd w:id="1888296420"/>
            <w:permEnd w:id="1629368388"/>
            <w:r w:rsidRPr="00AB10B3">
              <w:rPr>
                <w:rFonts w:ascii="Arial" w:hAnsi="Arial" w:cs="Arial"/>
              </w:rPr>
              <w:t>Use constants, variables, or derived values in place of literals to make the program flexible.</w:t>
            </w:r>
          </w:p>
        </w:tc>
        <w:tc>
          <w:tcPr>
            <w:tcW w:w="992" w:type="dxa"/>
            <w:gridSpan w:val="3"/>
            <w:shd w:val="clear" w:color="auto" w:fill="BFBFBF" w:themeFill="background1" w:themeFillShade="BF"/>
            <w:vAlign w:val="center"/>
          </w:tcPr>
          <w:p w14:paraId="6D788384" w14:textId="0AF2CD73" w:rsidR="00AB10B3" w:rsidRDefault="00AB10B3" w:rsidP="005B2BED">
            <w:pPr>
              <w:spacing w:after="0"/>
              <w:jc w:val="center"/>
              <w:rPr>
                <w:rFonts w:ascii="Arial" w:hAnsi="Arial" w:cs="Arial"/>
              </w:rPr>
            </w:pPr>
          </w:p>
        </w:tc>
        <w:tc>
          <w:tcPr>
            <w:tcW w:w="993" w:type="dxa"/>
            <w:gridSpan w:val="3"/>
            <w:shd w:val="clear" w:color="auto" w:fill="BFBFBF" w:themeFill="background1" w:themeFillShade="BF"/>
            <w:vAlign w:val="center"/>
          </w:tcPr>
          <w:p w14:paraId="435A6214" w14:textId="3173AA49" w:rsidR="00AB10B3" w:rsidRDefault="00AB10B3" w:rsidP="005B2BED">
            <w:pPr>
              <w:spacing w:after="0"/>
              <w:jc w:val="center"/>
              <w:rPr>
                <w:rFonts w:ascii="Arial" w:hAnsi="Arial" w:cs="Arial"/>
              </w:rPr>
            </w:pPr>
          </w:p>
        </w:tc>
        <w:sdt>
          <w:sdtPr>
            <w:rPr>
              <w:rFonts w:ascii="Arial" w:hAnsi="Arial" w:cs="Arial"/>
            </w:rPr>
            <w:id w:val="102684019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D716E4E" w14:textId="5DF871C3" w:rsidR="00AB10B3" w:rsidRDefault="005B2BED" w:rsidP="005B2BED">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3A1ACC3" w14:textId="77777777" w:rsidR="00AB10B3" w:rsidRPr="006066B9" w:rsidRDefault="00AB10B3" w:rsidP="00AB10B3">
            <w:pPr>
              <w:spacing w:after="0"/>
              <w:rPr>
                <w:rFonts w:ascii="Arial" w:hAnsi="Arial" w:cs="Arial"/>
                <w:highlight w:val="black"/>
              </w:rPr>
            </w:pPr>
          </w:p>
        </w:tc>
        <w:tc>
          <w:tcPr>
            <w:tcW w:w="3260" w:type="dxa"/>
            <w:gridSpan w:val="2"/>
            <w:shd w:val="clear" w:color="auto" w:fill="auto"/>
          </w:tcPr>
          <w:p w14:paraId="6C6D6338" w14:textId="77777777" w:rsidR="00AB10B3" w:rsidRPr="006066B9" w:rsidRDefault="00AB10B3" w:rsidP="00AB10B3">
            <w:pPr>
              <w:spacing w:after="0"/>
              <w:rPr>
                <w:rFonts w:ascii="Arial" w:hAnsi="Arial" w:cs="Arial"/>
                <w:highlight w:val="black"/>
              </w:rPr>
            </w:pPr>
          </w:p>
        </w:tc>
      </w:tr>
      <w:tr w:rsidR="00AB10B3" w:rsidRPr="006066B9" w14:paraId="0CC38303" w14:textId="77777777" w:rsidTr="00197F17">
        <w:trPr>
          <w:trHeight w:val="289"/>
        </w:trPr>
        <w:tc>
          <w:tcPr>
            <w:tcW w:w="4565" w:type="dxa"/>
            <w:gridSpan w:val="6"/>
            <w:shd w:val="clear" w:color="auto" w:fill="auto"/>
          </w:tcPr>
          <w:p w14:paraId="7F832D6B" w14:textId="2BC4EE67" w:rsidR="00AB10B3" w:rsidRPr="00AB10B3" w:rsidRDefault="00AB10B3" w:rsidP="00AB10B3">
            <w:pPr>
              <w:spacing w:after="0"/>
              <w:rPr>
                <w:rFonts w:ascii="Arial" w:hAnsi="Arial" w:cs="Arial"/>
              </w:rPr>
            </w:pPr>
            <w:permStart w:id="1791191476" w:edGrp="everyone" w:colFirst="3" w:colLast="3"/>
            <w:permStart w:id="35939984" w:edGrp="everyone" w:colFirst="4" w:colLast="4"/>
            <w:permStart w:id="1886276281" w:edGrp="everyone" w:colFirst="5" w:colLast="5"/>
            <w:permEnd w:id="294024303"/>
            <w:permEnd w:id="1405815806"/>
            <w:permEnd w:id="1502959433"/>
            <w:r w:rsidRPr="00AB10B3">
              <w:rPr>
                <w:rFonts w:ascii="Arial" w:hAnsi="Arial" w:cs="Arial"/>
              </w:rPr>
              <w:lastRenderedPageBreak/>
              <w:t>Test and debug the program to ensure it works on expected, boundary, and invalid cases.</w:t>
            </w:r>
          </w:p>
        </w:tc>
        <w:tc>
          <w:tcPr>
            <w:tcW w:w="992" w:type="dxa"/>
            <w:gridSpan w:val="3"/>
            <w:shd w:val="clear" w:color="auto" w:fill="BFBFBF" w:themeFill="background1" w:themeFillShade="BF"/>
            <w:vAlign w:val="center"/>
          </w:tcPr>
          <w:p w14:paraId="667265BE" w14:textId="69A57358" w:rsidR="00AB10B3" w:rsidRDefault="00AB10B3" w:rsidP="00197F17">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1FC07D16" w:rsidR="00AB10B3" w:rsidRDefault="00AB10B3" w:rsidP="00197F17">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EB2D96F" w14:textId="7B854DCA" w:rsidR="00AB10B3" w:rsidRDefault="00197F17" w:rsidP="00197F17">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AB10B3" w:rsidRPr="006066B9" w:rsidRDefault="00AB10B3" w:rsidP="00AB10B3">
            <w:pPr>
              <w:spacing w:after="0"/>
              <w:rPr>
                <w:rFonts w:ascii="Arial" w:hAnsi="Arial" w:cs="Arial"/>
                <w:highlight w:val="black"/>
              </w:rPr>
            </w:pPr>
          </w:p>
        </w:tc>
        <w:tc>
          <w:tcPr>
            <w:tcW w:w="3260" w:type="dxa"/>
            <w:gridSpan w:val="2"/>
            <w:shd w:val="clear" w:color="auto" w:fill="auto"/>
          </w:tcPr>
          <w:p w14:paraId="21D53E4B" w14:textId="77777777" w:rsidR="00AB10B3" w:rsidRPr="006066B9" w:rsidRDefault="00AB10B3" w:rsidP="00AB10B3">
            <w:pPr>
              <w:spacing w:after="0"/>
              <w:rPr>
                <w:rFonts w:ascii="Arial" w:hAnsi="Arial" w:cs="Arial"/>
                <w:highlight w:val="black"/>
              </w:rPr>
            </w:pPr>
          </w:p>
        </w:tc>
      </w:tr>
      <w:permEnd w:id="1791191476"/>
      <w:permEnd w:id="35939984"/>
      <w:permEnd w:id="1886276281"/>
      <w:tr w:rsidR="00D777B8" w:rsidRPr="006066B9" w14:paraId="3E06D362" w14:textId="77777777" w:rsidTr="00836E35">
        <w:trPr>
          <w:trHeight w:val="53"/>
        </w:trPr>
        <w:tc>
          <w:tcPr>
            <w:tcW w:w="4282" w:type="dxa"/>
            <w:gridSpan w:val="5"/>
            <w:shd w:val="clear" w:color="auto" w:fill="000000"/>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0836E35">
        <w:trPr>
          <w:trHeight w:val="290"/>
        </w:trPr>
        <w:tc>
          <w:tcPr>
            <w:tcW w:w="7542" w:type="dxa"/>
            <w:gridSpan w:val="13"/>
            <w:shd w:val="clear" w:color="auto" w:fill="BFBF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02A1FF3">
        <w:trPr>
          <w:trHeight w:val="288"/>
        </w:trPr>
        <w:tc>
          <w:tcPr>
            <w:tcW w:w="1526" w:type="dxa"/>
            <w:shd w:val="clear" w:color="auto" w:fill="BFBFBF"/>
          </w:tcPr>
          <w:p w14:paraId="038CAA7A" w14:textId="77777777" w:rsidR="00D777B8" w:rsidRPr="006066B9" w:rsidRDefault="00D777B8" w:rsidP="00D777B8">
            <w:pPr>
              <w:spacing w:after="0"/>
              <w:rPr>
                <w:rFonts w:ascii="Arial" w:hAnsi="Arial" w:cs="Arial"/>
              </w:rPr>
            </w:pPr>
            <w:permStart w:id="872680879"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04C608E">
        <w:trPr>
          <w:trHeight w:val="408"/>
        </w:trPr>
        <w:tc>
          <w:tcPr>
            <w:tcW w:w="1526" w:type="dxa"/>
            <w:shd w:val="clear" w:color="auto" w:fill="BFBFBF"/>
          </w:tcPr>
          <w:p w14:paraId="41D78EE8" w14:textId="77777777" w:rsidR="00D777B8" w:rsidRPr="006066B9" w:rsidRDefault="00D777B8" w:rsidP="00D777B8">
            <w:pPr>
              <w:spacing w:after="0"/>
              <w:rPr>
                <w:rFonts w:ascii="Arial" w:hAnsi="Arial" w:cs="Arial"/>
              </w:rPr>
            </w:pPr>
            <w:permStart w:id="2075666674" w:edGrp="everyone" w:colFirst="2" w:colLast="2"/>
            <w:permEnd w:id="872680879"/>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04C608E">
        <w:trPr>
          <w:trHeight w:val="244"/>
        </w:trPr>
        <w:tc>
          <w:tcPr>
            <w:tcW w:w="1526" w:type="dxa"/>
            <w:shd w:val="clear" w:color="auto" w:fill="BFBFBF"/>
          </w:tcPr>
          <w:p w14:paraId="641534FA" w14:textId="77777777" w:rsidR="00D777B8" w:rsidRPr="006066B9" w:rsidRDefault="00D777B8" w:rsidP="00D777B8">
            <w:pPr>
              <w:spacing w:after="0"/>
              <w:rPr>
                <w:rFonts w:ascii="Arial" w:hAnsi="Arial" w:cs="Arial"/>
              </w:rPr>
            </w:pPr>
            <w:permStart w:id="1914376265" w:edGrp="everyone" w:colFirst="2" w:colLast="2"/>
            <w:permEnd w:id="2075666674"/>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04C608E">
        <w:trPr>
          <w:trHeight w:val="609"/>
        </w:trPr>
        <w:tc>
          <w:tcPr>
            <w:tcW w:w="2980" w:type="dxa"/>
            <w:gridSpan w:val="3"/>
            <w:shd w:val="clear" w:color="auto" w:fill="BFBFBF"/>
            <w:vAlign w:val="center"/>
          </w:tcPr>
          <w:p w14:paraId="6C5F931A" w14:textId="77777777" w:rsidR="00D777B8" w:rsidRPr="006066B9" w:rsidRDefault="00D777B8" w:rsidP="00D777B8">
            <w:pPr>
              <w:spacing w:after="0" w:line="240" w:lineRule="auto"/>
              <w:jc w:val="center"/>
              <w:rPr>
                <w:rFonts w:ascii="Arial" w:hAnsi="Arial" w:cs="Arial"/>
              </w:rPr>
            </w:pPr>
            <w:permStart w:id="374557581" w:edGrp="everyone" w:colFirst="5" w:colLast="5"/>
            <w:permStart w:id="157953363" w:edGrp="everyone" w:colFirst="1" w:colLast="1"/>
            <w:permStart w:id="1004084707" w:edGrp="everyone" w:colFirst="2" w:colLast="2"/>
            <w:permStart w:id="268908594" w:edGrp="everyone" w:colFirst="3" w:colLast="3"/>
            <w:permStart w:id="696128360" w:edGrp="everyone" w:colFirst="4" w:colLast="4"/>
            <w:permEnd w:id="191437626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74557581"/>
      <w:permEnd w:id="157953363"/>
      <w:permEnd w:id="1004084707"/>
      <w:permEnd w:id="268908594"/>
      <w:permEnd w:id="696128360"/>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E971F4">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7+sy+SErAbBHoZ43mrVgC+97d+xhIFEiqD3ROB4XXwS3KEetj/UHPWHdcxb4z7Bg0vbIg7clWhG83g4DK3JZZg==" w:salt="/7xJf2MbuQzxgi2G99pJZ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1506"/>
    <w:rsid w:val="00010CE3"/>
    <w:rsid w:val="0001215C"/>
    <w:rsid w:val="000125F8"/>
    <w:rsid w:val="00031795"/>
    <w:rsid w:val="000505A7"/>
    <w:rsid w:val="00071F81"/>
    <w:rsid w:val="000944F1"/>
    <w:rsid w:val="00094C66"/>
    <w:rsid w:val="000B6545"/>
    <w:rsid w:val="000C44D3"/>
    <w:rsid w:val="000D7AB3"/>
    <w:rsid w:val="000E6C09"/>
    <w:rsid w:val="000E7BC6"/>
    <w:rsid w:val="000F1A85"/>
    <w:rsid w:val="000F244F"/>
    <w:rsid w:val="0011023F"/>
    <w:rsid w:val="00160218"/>
    <w:rsid w:val="00187115"/>
    <w:rsid w:val="00197F17"/>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2C2C49"/>
    <w:rsid w:val="0030432C"/>
    <w:rsid w:val="00325B88"/>
    <w:rsid w:val="00344603"/>
    <w:rsid w:val="003448A3"/>
    <w:rsid w:val="003452B2"/>
    <w:rsid w:val="003512B0"/>
    <w:rsid w:val="00360B70"/>
    <w:rsid w:val="003A07CB"/>
    <w:rsid w:val="003A18EE"/>
    <w:rsid w:val="003A4356"/>
    <w:rsid w:val="003D128A"/>
    <w:rsid w:val="003D64C6"/>
    <w:rsid w:val="003D7EFE"/>
    <w:rsid w:val="003F7B06"/>
    <w:rsid w:val="004242FD"/>
    <w:rsid w:val="004B1AB5"/>
    <w:rsid w:val="004C0AEA"/>
    <w:rsid w:val="004C20EC"/>
    <w:rsid w:val="004C608E"/>
    <w:rsid w:val="004D0DF5"/>
    <w:rsid w:val="004E2F5C"/>
    <w:rsid w:val="00533DD4"/>
    <w:rsid w:val="00563125"/>
    <w:rsid w:val="00572295"/>
    <w:rsid w:val="005749AD"/>
    <w:rsid w:val="005940F7"/>
    <w:rsid w:val="005967A2"/>
    <w:rsid w:val="005A3065"/>
    <w:rsid w:val="005B2BED"/>
    <w:rsid w:val="005B4944"/>
    <w:rsid w:val="005D2EF5"/>
    <w:rsid w:val="005D40BC"/>
    <w:rsid w:val="005E0D48"/>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C5DAF"/>
    <w:rsid w:val="008E3303"/>
    <w:rsid w:val="008E4A9A"/>
    <w:rsid w:val="008F0BBE"/>
    <w:rsid w:val="00905E8D"/>
    <w:rsid w:val="00907447"/>
    <w:rsid w:val="00935346"/>
    <w:rsid w:val="00946B60"/>
    <w:rsid w:val="00956F9F"/>
    <w:rsid w:val="00970599"/>
    <w:rsid w:val="00974957"/>
    <w:rsid w:val="00987227"/>
    <w:rsid w:val="009921A7"/>
    <w:rsid w:val="00994BA6"/>
    <w:rsid w:val="00996CD7"/>
    <w:rsid w:val="009970A7"/>
    <w:rsid w:val="009B283B"/>
    <w:rsid w:val="009D4710"/>
    <w:rsid w:val="009E6F6C"/>
    <w:rsid w:val="00A152EC"/>
    <w:rsid w:val="00A339C3"/>
    <w:rsid w:val="00A361D7"/>
    <w:rsid w:val="00A50289"/>
    <w:rsid w:val="00A801BC"/>
    <w:rsid w:val="00AB10B3"/>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81152"/>
    <w:rsid w:val="00DA0DC5"/>
    <w:rsid w:val="00DA5436"/>
    <w:rsid w:val="00DC29AE"/>
    <w:rsid w:val="00DC6F37"/>
    <w:rsid w:val="00DF0BCA"/>
    <w:rsid w:val="00E0338C"/>
    <w:rsid w:val="00E24572"/>
    <w:rsid w:val="00E41357"/>
    <w:rsid w:val="00E417B2"/>
    <w:rsid w:val="00E64D6F"/>
    <w:rsid w:val="00E821C4"/>
    <w:rsid w:val="00E9156E"/>
    <w:rsid w:val="00E971F4"/>
    <w:rsid w:val="00EA310A"/>
    <w:rsid w:val="00ED254A"/>
    <w:rsid w:val="00ED5130"/>
    <w:rsid w:val="00EE4325"/>
    <w:rsid w:val="00F13E2F"/>
    <w:rsid w:val="00F24069"/>
    <w:rsid w:val="00F50CF8"/>
    <w:rsid w:val="00F54D70"/>
    <w:rsid w:val="00F764E2"/>
    <w:rsid w:val="00F81EBF"/>
    <w:rsid w:val="00F9388C"/>
    <w:rsid w:val="00FC0ECF"/>
    <w:rsid w:val="00FC6F65"/>
    <w:rsid w:val="00FD271A"/>
    <w:rsid w:val="00FE6557"/>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32</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1T00:27:00Z</dcterms:created>
  <dcterms:modified xsi:type="dcterms:W3CDTF">2024-04-18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ies>
</file>